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77F87" w14:textId="1A581673" w:rsidR="00242C03" w:rsidRPr="00DF4B33" w:rsidRDefault="00DF4B33" w:rsidP="00242C03">
      <w:pPr>
        <w:pStyle w:val="Title"/>
        <w:rPr>
          <w:rFonts w:ascii="Arial" w:hAnsi="Arial" w:cs="Arial"/>
          <w:sz w:val="48"/>
          <w:szCs w:val="48"/>
        </w:rPr>
      </w:pPr>
      <w:r w:rsidRPr="00DF4B33">
        <w:rPr>
          <w:rFonts w:ascii="Arial" w:hAnsi="Arial" w:cs="Arial"/>
          <w:sz w:val="48"/>
          <w:szCs w:val="48"/>
        </w:rPr>
        <w:t xml:space="preserve">Creating a </w:t>
      </w:r>
      <w:r w:rsidR="00242C03" w:rsidRPr="00DF4B33">
        <w:rPr>
          <w:rFonts w:ascii="Arial" w:hAnsi="Arial" w:cs="Arial"/>
          <w:sz w:val="48"/>
          <w:szCs w:val="48"/>
        </w:rPr>
        <w:t>Professional Development Plan</w:t>
      </w:r>
    </w:p>
    <w:p w14:paraId="76C57738" w14:textId="0F07BDB2" w:rsidR="00A74F75" w:rsidRPr="00914901" w:rsidRDefault="00DF4B33" w:rsidP="00A74F75">
      <w:pPr>
        <w:pStyle w:val="Heading1"/>
        <w:rPr>
          <w:b/>
          <w:bCs/>
        </w:rPr>
      </w:pPr>
      <w:r>
        <w:rPr>
          <w:b/>
          <w:bCs/>
        </w:rPr>
        <w:t xml:space="preserve">MY </w:t>
      </w:r>
      <w:r w:rsidR="00A74F75" w:rsidRPr="00914901">
        <w:rPr>
          <w:b/>
          <w:bCs/>
        </w:rPr>
        <w:t>ACADEMIC AND CAREER GOALS</w:t>
      </w:r>
    </w:p>
    <w:p w14:paraId="23492BA0" w14:textId="77777777" w:rsidR="00A74F75" w:rsidRPr="00A74F75" w:rsidRDefault="00A74F75" w:rsidP="00A74F75"/>
    <w:p w14:paraId="76139B32" w14:textId="548F2777" w:rsidR="00242C03" w:rsidRPr="00CE4F1A" w:rsidRDefault="00242C03" w:rsidP="00242C03">
      <w:pPr>
        <w:rPr>
          <w:rFonts w:ascii="Arial" w:hAnsi="Arial" w:cs="Arial"/>
        </w:rPr>
      </w:pPr>
      <w:r w:rsidRPr="00CE4F1A">
        <w:rPr>
          <w:rFonts w:ascii="Arial" w:hAnsi="Arial" w:cs="Arial"/>
        </w:rPr>
        <w:t xml:space="preserve">I plan to major in: </w:t>
      </w:r>
      <w:sdt>
        <w:sdtPr>
          <w:rPr>
            <w:rFonts w:ascii="Arial" w:hAnsi="Arial" w:cs="Arial"/>
          </w:rPr>
          <w:id w:val="1537161972"/>
          <w:placeholder>
            <w:docPart w:val="DefaultPlaceholder_-1854013440"/>
          </w:placeholder>
          <w:showingPlcHdr/>
        </w:sdtPr>
        <w:sdtEndPr/>
        <w:sdtContent>
          <w:r w:rsidRPr="00CE4F1A">
            <w:rPr>
              <w:rStyle w:val="PlaceholderText"/>
              <w:rFonts w:ascii="Arial" w:hAnsi="Arial" w:cs="Arial"/>
            </w:rPr>
            <w:t>Click or tap here to enter text.</w:t>
          </w:r>
        </w:sdtContent>
      </w:sdt>
    </w:p>
    <w:p w14:paraId="4EDCC415" w14:textId="77777777" w:rsidR="00242C03" w:rsidRPr="00CE4F1A" w:rsidRDefault="00242C03" w:rsidP="00242C03">
      <w:pPr>
        <w:rPr>
          <w:rFonts w:ascii="Arial" w:hAnsi="Arial" w:cs="Arial"/>
        </w:rPr>
      </w:pPr>
    </w:p>
    <w:p w14:paraId="065B4BE6" w14:textId="3D3B7EE2" w:rsidR="00242C03" w:rsidRPr="00CE4F1A" w:rsidRDefault="00242C03" w:rsidP="00242C03">
      <w:pPr>
        <w:rPr>
          <w:rFonts w:ascii="Arial" w:hAnsi="Arial" w:cs="Arial"/>
        </w:rPr>
      </w:pPr>
      <w:r w:rsidRPr="00CE4F1A">
        <w:rPr>
          <w:rFonts w:ascii="Arial" w:hAnsi="Arial" w:cs="Arial"/>
        </w:rPr>
        <w:t xml:space="preserve">I want to pursue a career as a/an: </w:t>
      </w:r>
      <w:sdt>
        <w:sdtPr>
          <w:rPr>
            <w:rFonts w:ascii="Arial" w:hAnsi="Arial" w:cs="Arial"/>
          </w:rPr>
          <w:id w:val="1659654645"/>
          <w:placeholder>
            <w:docPart w:val="DefaultPlaceholder_-1854013440"/>
          </w:placeholder>
          <w:showingPlcHdr/>
        </w:sdtPr>
        <w:sdtEndPr/>
        <w:sdtContent>
          <w:r w:rsidRPr="00CE4F1A">
            <w:rPr>
              <w:rStyle w:val="PlaceholderText"/>
              <w:rFonts w:ascii="Arial" w:hAnsi="Arial" w:cs="Arial"/>
            </w:rPr>
            <w:t>Click or tap here to enter text.</w:t>
          </w:r>
        </w:sdtContent>
      </w:sdt>
    </w:p>
    <w:p w14:paraId="2A2C5358" w14:textId="15A358BE" w:rsidR="00613CFE" w:rsidRPr="00CE4F1A" w:rsidRDefault="00613CFE" w:rsidP="00242C03">
      <w:pPr>
        <w:rPr>
          <w:rFonts w:ascii="Arial" w:hAnsi="Arial" w:cs="Arial"/>
        </w:rPr>
      </w:pPr>
    </w:p>
    <w:p w14:paraId="36902134" w14:textId="14BBBC18" w:rsidR="001B516B" w:rsidRPr="00914901" w:rsidRDefault="00DF4B33" w:rsidP="00A74F75">
      <w:pPr>
        <w:pStyle w:val="Heading1"/>
        <w:rPr>
          <w:b/>
          <w:bCs/>
        </w:rPr>
      </w:pPr>
      <w:r>
        <w:rPr>
          <w:b/>
          <w:bCs/>
        </w:rPr>
        <w:t xml:space="preserve">MY </w:t>
      </w:r>
      <w:r w:rsidR="001B516B" w:rsidRPr="00914901">
        <w:rPr>
          <w:b/>
          <w:bCs/>
        </w:rPr>
        <w:t>PROFESSIONAL BRAND STATEMENT</w:t>
      </w:r>
    </w:p>
    <w:p w14:paraId="42010EA3" w14:textId="3567727E" w:rsidR="00D50285" w:rsidRPr="00D50285" w:rsidRDefault="00454C05" w:rsidP="00D50285">
      <w:pPr>
        <w:rPr>
          <w:rFonts w:ascii="Arial" w:hAnsi="Arial" w:cs="Arial"/>
          <w:sz w:val="22"/>
          <w:szCs w:val="22"/>
        </w:rPr>
      </w:pPr>
      <w:r w:rsidRPr="00454C05">
        <w:rPr>
          <w:rFonts w:ascii="Arial" w:hAnsi="Arial" w:cs="Arial"/>
          <w:sz w:val="22"/>
          <w:szCs w:val="22"/>
        </w:rPr>
        <w:t>Think of your professional brand as a way to activate your personal mission statement. Meaning, a way to bring your personal mission statement to “life” and in a way</w:t>
      </w:r>
      <w:r w:rsidR="00015042">
        <w:rPr>
          <w:rFonts w:ascii="Arial" w:hAnsi="Arial" w:cs="Arial"/>
          <w:sz w:val="22"/>
          <w:szCs w:val="22"/>
        </w:rPr>
        <w:t xml:space="preserve"> that combines your personal and</w:t>
      </w:r>
      <w:r w:rsidRPr="00454C05">
        <w:rPr>
          <w:rFonts w:ascii="Arial" w:hAnsi="Arial" w:cs="Arial"/>
          <w:sz w:val="22"/>
          <w:szCs w:val="22"/>
        </w:rPr>
        <w:t xml:space="preserve"> professional self.</w:t>
      </w:r>
      <w:r>
        <w:t xml:space="preserve"> </w:t>
      </w:r>
      <w:r w:rsidR="00015042">
        <w:rPr>
          <w:rFonts w:ascii="Arial" w:hAnsi="Arial" w:cs="Arial"/>
          <w:sz w:val="22"/>
          <w:szCs w:val="22"/>
        </w:rPr>
        <w:t xml:space="preserve">For guidance, use our </w:t>
      </w:r>
      <w:hyperlink r:id="rId7" w:history="1">
        <w:r w:rsidR="00015042" w:rsidRPr="00015042">
          <w:rPr>
            <w:rStyle w:val="Hyperlink"/>
            <w:rFonts w:ascii="Arial" w:hAnsi="Arial" w:cs="Arial"/>
            <w:sz w:val="22"/>
            <w:szCs w:val="22"/>
          </w:rPr>
          <w:t>handout to develop</w:t>
        </w:r>
        <w:r w:rsidR="00507A0E" w:rsidRPr="00015042">
          <w:rPr>
            <w:rStyle w:val="Hyperlink"/>
            <w:rFonts w:ascii="Arial" w:hAnsi="Arial" w:cs="Arial"/>
            <w:sz w:val="22"/>
            <w:szCs w:val="22"/>
          </w:rPr>
          <w:t xml:space="preserve"> your professional brand</w:t>
        </w:r>
      </w:hyperlink>
      <w:r w:rsidR="00F121EC">
        <w:rPr>
          <w:rFonts w:ascii="Arial" w:hAnsi="Arial" w:cs="Arial"/>
          <w:sz w:val="22"/>
          <w:szCs w:val="22"/>
        </w:rPr>
        <w:t xml:space="preserve"> and our </w:t>
      </w:r>
      <w:hyperlink r:id="rId8" w:history="1">
        <w:r w:rsidR="00F121EC" w:rsidRPr="00F121EC">
          <w:rPr>
            <w:rStyle w:val="Hyperlink"/>
            <w:rFonts w:ascii="Arial" w:hAnsi="Arial" w:cs="Arial"/>
            <w:sz w:val="22"/>
            <w:szCs w:val="22"/>
          </w:rPr>
          <w:t>rubric to help you evaluate your brand statement</w:t>
        </w:r>
      </w:hyperlink>
      <w:bookmarkStart w:id="0" w:name="_GoBack"/>
      <w:bookmarkEnd w:id="0"/>
      <w:r w:rsidR="00F121EC">
        <w:rPr>
          <w:rFonts w:ascii="Arial" w:hAnsi="Arial" w:cs="Arial"/>
          <w:sz w:val="22"/>
          <w:szCs w:val="22"/>
        </w:rPr>
        <w:t>.</w:t>
      </w:r>
    </w:p>
    <w:p w14:paraId="59A1746F" w14:textId="77777777" w:rsidR="001B516B" w:rsidRPr="00CE4F1A" w:rsidRDefault="001B516B" w:rsidP="00242C03">
      <w:pPr>
        <w:rPr>
          <w:rFonts w:ascii="Arial" w:hAnsi="Arial" w:cs="Arial"/>
        </w:rPr>
      </w:pPr>
    </w:p>
    <w:p w14:paraId="3CBCD265" w14:textId="0E530712" w:rsidR="00242C03" w:rsidRPr="00CE4F1A" w:rsidRDefault="00242C03" w:rsidP="00242C03">
      <w:pPr>
        <w:rPr>
          <w:rFonts w:ascii="Arial" w:hAnsi="Arial" w:cs="Arial"/>
        </w:rPr>
      </w:pPr>
      <w:r w:rsidRPr="00CE4F1A">
        <w:rPr>
          <w:rFonts w:ascii="Arial" w:hAnsi="Arial" w:cs="Arial"/>
        </w:rPr>
        <w:t>My p</w:t>
      </w:r>
      <w:r w:rsidR="00167A33">
        <w:rPr>
          <w:rFonts w:ascii="Arial" w:hAnsi="Arial" w:cs="Arial"/>
        </w:rPr>
        <w:t>rofessional</w:t>
      </w:r>
      <w:r w:rsidRPr="00CE4F1A">
        <w:rPr>
          <w:rFonts w:ascii="Arial" w:hAnsi="Arial" w:cs="Arial"/>
        </w:rPr>
        <w:t xml:space="preserve"> brand is: </w:t>
      </w:r>
      <w:sdt>
        <w:sdtPr>
          <w:rPr>
            <w:rFonts w:ascii="Arial" w:hAnsi="Arial" w:cs="Arial"/>
          </w:rPr>
          <w:id w:val="-2126374080"/>
          <w:placeholder>
            <w:docPart w:val="DefaultPlaceholder_-1854013440"/>
          </w:placeholder>
          <w:showingPlcHdr/>
        </w:sdtPr>
        <w:sdtEndPr/>
        <w:sdtContent>
          <w:r w:rsidRPr="00CE4F1A">
            <w:rPr>
              <w:rStyle w:val="PlaceholderText"/>
              <w:rFonts w:ascii="Arial" w:hAnsi="Arial" w:cs="Arial"/>
            </w:rPr>
            <w:t>Click or tap here to enter text.</w:t>
          </w:r>
        </w:sdtContent>
      </w:sdt>
    </w:p>
    <w:p w14:paraId="5FC22734" w14:textId="630732C8" w:rsidR="00242C03" w:rsidRPr="00CE4F1A" w:rsidRDefault="00242C03" w:rsidP="00242C03">
      <w:pPr>
        <w:rPr>
          <w:rFonts w:ascii="Arial" w:hAnsi="Arial" w:cs="Arial"/>
        </w:rPr>
      </w:pPr>
    </w:p>
    <w:p w14:paraId="2633FD52" w14:textId="7B527D6B" w:rsidR="0015708B" w:rsidRPr="00DF4B33" w:rsidRDefault="00DF4B33" w:rsidP="00A74F75">
      <w:pPr>
        <w:pStyle w:val="Heading1"/>
        <w:rPr>
          <w:b/>
          <w:bCs/>
        </w:rPr>
      </w:pPr>
      <w:r>
        <w:rPr>
          <w:b/>
          <w:bCs/>
        </w:rPr>
        <w:t xml:space="preserve">MY </w:t>
      </w:r>
      <w:r w:rsidR="00277171" w:rsidRPr="00DF4B33">
        <w:rPr>
          <w:b/>
          <w:bCs/>
        </w:rPr>
        <w:t>PROFESSIONAL DEVELOPMENT PLAN</w:t>
      </w:r>
    </w:p>
    <w:p w14:paraId="2EC59B90" w14:textId="5458F485" w:rsidR="00914901" w:rsidRDefault="00914901" w:rsidP="00242C03">
      <w:pPr>
        <w:rPr>
          <w:rFonts w:ascii="Arial" w:hAnsi="Arial" w:cs="Arial"/>
          <w:sz w:val="22"/>
          <w:szCs w:val="22"/>
        </w:rPr>
      </w:pPr>
      <w:r w:rsidRPr="00D50285">
        <w:rPr>
          <w:rFonts w:ascii="Arial" w:hAnsi="Arial" w:cs="Arial"/>
          <w:sz w:val="22"/>
          <w:szCs w:val="22"/>
        </w:rPr>
        <w:t>Think of your career/professional development plan as a way to cultivate your professional brand. Meaning, an intentional plan to grow your professional brand so that you can gain the experiences and skills you need to lead your best life. </w:t>
      </w:r>
    </w:p>
    <w:p w14:paraId="73A97AFD" w14:textId="77777777" w:rsidR="00914901" w:rsidRDefault="00914901" w:rsidP="00242C03">
      <w:pPr>
        <w:rPr>
          <w:rFonts w:ascii="Arial" w:hAnsi="Arial" w:cs="Arial"/>
          <w:sz w:val="22"/>
          <w:szCs w:val="22"/>
        </w:rPr>
      </w:pPr>
    </w:p>
    <w:p w14:paraId="3666F20C" w14:textId="4D6174AB" w:rsidR="00242C03" w:rsidRPr="00492DDF" w:rsidRDefault="00242C03" w:rsidP="00242C03">
      <w:pPr>
        <w:rPr>
          <w:rFonts w:ascii="Arial" w:hAnsi="Arial" w:cs="Arial"/>
          <w:sz w:val="22"/>
          <w:szCs w:val="22"/>
        </w:rPr>
      </w:pPr>
      <w:r w:rsidRPr="00492DDF">
        <w:rPr>
          <w:rFonts w:ascii="Arial" w:hAnsi="Arial" w:cs="Arial"/>
          <w:sz w:val="22"/>
          <w:szCs w:val="22"/>
        </w:rPr>
        <w:t xml:space="preserve">Develop a professional and career plan by identifying </w:t>
      </w:r>
      <w:r w:rsidRPr="00492DDF">
        <w:rPr>
          <w:rFonts w:ascii="Arial" w:hAnsi="Arial" w:cs="Arial"/>
          <w:sz w:val="22"/>
          <w:szCs w:val="22"/>
          <w:u w:val="single"/>
        </w:rPr>
        <w:t>at least three things</w:t>
      </w:r>
      <w:r w:rsidRPr="00492DDF">
        <w:rPr>
          <w:rFonts w:ascii="Arial" w:hAnsi="Arial" w:cs="Arial"/>
          <w:sz w:val="22"/>
          <w:szCs w:val="22"/>
        </w:rPr>
        <w:t xml:space="preserve"> you want to do professionally by the time you graduate from Cal State LA. </w:t>
      </w:r>
      <w:r w:rsidRPr="00492DDF">
        <w:rPr>
          <w:rFonts w:ascii="Arial" w:hAnsi="Arial" w:cs="Arial"/>
          <w:b/>
          <w:bCs/>
          <w:sz w:val="22"/>
          <w:szCs w:val="22"/>
        </w:rPr>
        <w:t xml:space="preserve">Some of the things you can plan for include: </w:t>
      </w:r>
      <w:r w:rsidRPr="00492DDF">
        <w:rPr>
          <w:rFonts w:ascii="Arial" w:hAnsi="Arial" w:cs="Arial"/>
          <w:sz w:val="22"/>
          <w:szCs w:val="22"/>
        </w:rPr>
        <w:t>Participating in service learning/volunteer work, having an internship, studying abroad, joining a professional organization, joining your major’s student club, looking for opportunities to work with faculty on research, attending career fairs, putting together and updating your resume, and so on.</w:t>
      </w:r>
    </w:p>
    <w:p w14:paraId="1D76A9CF" w14:textId="77777777" w:rsidR="00530B57" w:rsidRPr="00CE4F1A" w:rsidRDefault="00530B57" w:rsidP="00242C03">
      <w:pPr>
        <w:rPr>
          <w:rFonts w:ascii="Arial" w:hAnsi="Arial" w:cs="Arial"/>
        </w:rPr>
      </w:pPr>
    </w:p>
    <w:p w14:paraId="26608F60" w14:textId="3C547670" w:rsidR="00242C03" w:rsidRPr="00CE4F1A" w:rsidRDefault="002604A0" w:rsidP="00242C03">
      <w:pPr>
        <w:rPr>
          <w:rFonts w:ascii="Arial" w:hAnsi="Arial" w:cs="Arial"/>
        </w:rPr>
      </w:pPr>
      <w:r>
        <w:rPr>
          <w:rFonts w:ascii="Arial" w:hAnsi="Arial" w:cs="Arial"/>
        </w:rPr>
        <w:t>EXAMPLE</w:t>
      </w:r>
    </w:p>
    <w:tbl>
      <w:tblPr>
        <w:tblStyle w:val="TableGrid"/>
        <w:tblW w:w="0" w:type="auto"/>
        <w:tblLook w:val="04A0" w:firstRow="1" w:lastRow="0" w:firstColumn="1" w:lastColumn="0" w:noHBand="0" w:noVBand="1"/>
        <w:tblDescription w:val="Yearly plan for professional development startin each fall"/>
      </w:tblPr>
      <w:tblGrid>
        <w:gridCol w:w="2245"/>
        <w:gridCol w:w="2404"/>
        <w:gridCol w:w="2235"/>
        <w:gridCol w:w="2466"/>
      </w:tblGrid>
      <w:tr w:rsidR="00242C03" w:rsidRPr="00CE4F1A" w14:paraId="27EC0840" w14:textId="77777777" w:rsidTr="005A0618">
        <w:trPr>
          <w:tblHeader/>
        </w:trPr>
        <w:tc>
          <w:tcPr>
            <w:tcW w:w="2245" w:type="dxa"/>
            <w:shd w:val="clear" w:color="auto" w:fill="FFE599" w:themeFill="accent4" w:themeFillTint="66"/>
          </w:tcPr>
          <w:p w14:paraId="6169279F" w14:textId="77777777" w:rsidR="00242C03" w:rsidRPr="00CE4F1A" w:rsidRDefault="00242C03" w:rsidP="00900894">
            <w:pPr>
              <w:jc w:val="center"/>
              <w:rPr>
                <w:rFonts w:ascii="Arial" w:hAnsi="Arial" w:cs="Arial"/>
                <w:b/>
                <w:bCs/>
              </w:rPr>
            </w:pPr>
            <w:r w:rsidRPr="00CE4F1A">
              <w:rPr>
                <w:rFonts w:ascii="Arial" w:hAnsi="Arial" w:cs="Arial"/>
                <w:b/>
                <w:bCs/>
              </w:rPr>
              <w:t>By Fall 2021</w:t>
            </w:r>
          </w:p>
        </w:tc>
        <w:tc>
          <w:tcPr>
            <w:tcW w:w="2404" w:type="dxa"/>
            <w:shd w:val="clear" w:color="auto" w:fill="FFE599" w:themeFill="accent4" w:themeFillTint="66"/>
          </w:tcPr>
          <w:p w14:paraId="1A21DF1F" w14:textId="77777777" w:rsidR="00242C03" w:rsidRPr="00CE4F1A" w:rsidRDefault="00242C03" w:rsidP="00900894">
            <w:pPr>
              <w:jc w:val="center"/>
              <w:rPr>
                <w:rFonts w:ascii="Arial" w:hAnsi="Arial" w:cs="Arial"/>
                <w:b/>
                <w:bCs/>
              </w:rPr>
            </w:pPr>
            <w:r w:rsidRPr="00CE4F1A">
              <w:rPr>
                <w:rFonts w:ascii="Arial" w:hAnsi="Arial" w:cs="Arial"/>
                <w:b/>
                <w:bCs/>
              </w:rPr>
              <w:t>By Fall 2022</w:t>
            </w:r>
          </w:p>
        </w:tc>
        <w:tc>
          <w:tcPr>
            <w:tcW w:w="2235" w:type="dxa"/>
            <w:shd w:val="clear" w:color="auto" w:fill="FFE599" w:themeFill="accent4" w:themeFillTint="66"/>
          </w:tcPr>
          <w:p w14:paraId="2079725E" w14:textId="77777777" w:rsidR="00242C03" w:rsidRPr="00CE4F1A" w:rsidRDefault="00242C03" w:rsidP="00900894">
            <w:pPr>
              <w:jc w:val="center"/>
              <w:rPr>
                <w:rFonts w:ascii="Arial" w:hAnsi="Arial" w:cs="Arial"/>
                <w:b/>
                <w:bCs/>
              </w:rPr>
            </w:pPr>
            <w:r w:rsidRPr="00CE4F1A">
              <w:rPr>
                <w:rFonts w:ascii="Arial" w:hAnsi="Arial" w:cs="Arial"/>
                <w:b/>
                <w:bCs/>
              </w:rPr>
              <w:t>By Fall 2023</w:t>
            </w:r>
          </w:p>
        </w:tc>
        <w:tc>
          <w:tcPr>
            <w:tcW w:w="2466" w:type="dxa"/>
            <w:shd w:val="clear" w:color="auto" w:fill="FFE599" w:themeFill="accent4" w:themeFillTint="66"/>
          </w:tcPr>
          <w:p w14:paraId="6E254C46" w14:textId="77777777" w:rsidR="00242C03" w:rsidRPr="00CE4F1A" w:rsidRDefault="00242C03" w:rsidP="00900894">
            <w:pPr>
              <w:jc w:val="center"/>
              <w:rPr>
                <w:rFonts w:ascii="Arial" w:hAnsi="Arial" w:cs="Arial"/>
                <w:b/>
                <w:bCs/>
              </w:rPr>
            </w:pPr>
            <w:r w:rsidRPr="00CE4F1A">
              <w:rPr>
                <w:rFonts w:ascii="Arial" w:hAnsi="Arial" w:cs="Arial"/>
                <w:b/>
                <w:bCs/>
              </w:rPr>
              <w:t>By Graduation</w:t>
            </w:r>
          </w:p>
        </w:tc>
      </w:tr>
      <w:tr w:rsidR="00242C03" w:rsidRPr="00CE4F1A" w14:paraId="2E595813" w14:textId="77777777" w:rsidTr="00243AA5">
        <w:tc>
          <w:tcPr>
            <w:tcW w:w="2245" w:type="dxa"/>
            <w:tcBorders>
              <w:bottom w:val="single" w:sz="4" w:space="0" w:color="auto"/>
            </w:tcBorders>
          </w:tcPr>
          <w:p w14:paraId="3B74069D" w14:textId="77777777" w:rsidR="00242C03" w:rsidRPr="00CE4F1A" w:rsidRDefault="00242C03" w:rsidP="00242C03">
            <w:pPr>
              <w:pStyle w:val="ListParagraph"/>
              <w:numPr>
                <w:ilvl w:val="0"/>
                <w:numId w:val="1"/>
              </w:numPr>
              <w:rPr>
                <w:rFonts w:ascii="Arial" w:hAnsi="Arial" w:cs="Arial"/>
                <w:i/>
                <w:iCs/>
              </w:rPr>
            </w:pPr>
            <w:r w:rsidRPr="00CE4F1A">
              <w:rPr>
                <w:rFonts w:ascii="Arial" w:hAnsi="Arial" w:cs="Arial"/>
                <w:i/>
                <w:iCs/>
              </w:rPr>
              <w:t xml:space="preserve">Explore Study Abroad options and ways to finance </w:t>
            </w:r>
          </w:p>
          <w:p w14:paraId="6D2E8C8D" w14:textId="77777777" w:rsidR="00242C03" w:rsidRPr="00CE4F1A" w:rsidRDefault="00242C03" w:rsidP="00242C03">
            <w:pPr>
              <w:pStyle w:val="ListParagraph"/>
              <w:numPr>
                <w:ilvl w:val="0"/>
                <w:numId w:val="1"/>
              </w:numPr>
              <w:rPr>
                <w:rFonts w:ascii="Arial" w:hAnsi="Arial" w:cs="Arial"/>
                <w:i/>
                <w:iCs/>
              </w:rPr>
            </w:pPr>
            <w:r w:rsidRPr="00CE4F1A">
              <w:rPr>
                <w:rFonts w:ascii="Arial" w:hAnsi="Arial" w:cs="Arial"/>
                <w:i/>
                <w:iCs/>
              </w:rPr>
              <w:t>Apply to major [name]</w:t>
            </w:r>
          </w:p>
          <w:p w14:paraId="2DD2DD0F" w14:textId="77777777" w:rsidR="00242C03" w:rsidRPr="00CE4F1A" w:rsidRDefault="00242C03" w:rsidP="00242C03">
            <w:pPr>
              <w:pStyle w:val="ListParagraph"/>
              <w:numPr>
                <w:ilvl w:val="0"/>
                <w:numId w:val="1"/>
              </w:numPr>
              <w:rPr>
                <w:rFonts w:ascii="Arial" w:hAnsi="Arial" w:cs="Arial"/>
                <w:i/>
                <w:iCs/>
              </w:rPr>
            </w:pPr>
            <w:r w:rsidRPr="00CE4F1A">
              <w:rPr>
                <w:rFonts w:ascii="Arial" w:hAnsi="Arial" w:cs="Arial"/>
                <w:i/>
                <w:iCs/>
              </w:rPr>
              <w:t>Join my major’s club [name]</w:t>
            </w:r>
          </w:p>
        </w:tc>
        <w:tc>
          <w:tcPr>
            <w:tcW w:w="2404" w:type="dxa"/>
            <w:tcBorders>
              <w:bottom w:val="single" w:sz="4" w:space="0" w:color="auto"/>
            </w:tcBorders>
          </w:tcPr>
          <w:p w14:paraId="0D774837" w14:textId="77777777" w:rsidR="00242C03" w:rsidRPr="00CE4F1A" w:rsidRDefault="00242C03" w:rsidP="00242C03">
            <w:pPr>
              <w:pStyle w:val="ListParagraph"/>
              <w:numPr>
                <w:ilvl w:val="0"/>
                <w:numId w:val="1"/>
              </w:numPr>
              <w:rPr>
                <w:rFonts w:ascii="Arial" w:hAnsi="Arial" w:cs="Arial"/>
                <w:i/>
                <w:iCs/>
              </w:rPr>
            </w:pPr>
            <w:r w:rsidRPr="00CE4F1A">
              <w:rPr>
                <w:rFonts w:ascii="Arial" w:hAnsi="Arial" w:cs="Arial"/>
                <w:i/>
                <w:iCs/>
              </w:rPr>
              <w:t>Apply for a study abroad program</w:t>
            </w:r>
          </w:p>
          <w:p w14:paraId="341A2F90" w14:textId="77777777" w:rsidR="00242C03" w:rsidRPr="00CE4F1A" w:rsidRDefault="00242C03" w:rsidP="00900894">
            <w:pPr>
              <w:pStyle w:val="ListParagraph"/>
              <w:ind w:left="360"/>
              <w:rPr>
                <w:rFonts w:ascii="Arial" w:hAnsi="Arial" w:cs="Arial"/>
                <w:i/>
                <w:iCs/>
              </w:rPr>
            </w:pPr>
            <w:r w:rsidRPr="00CE4F1A">
              <w:rPr>
                <w:rFonts w:ascii="Arial" w:hAnsi="Arial" w:cs="Arial"/>
                <w:i/>
                <w:iCs/>
              </w:rPr>
              <w:t>Join a professional organization for my major [name]</w:t>
            </w:r>
          </w:p>
        </w:tc>
        <w:tc>
          <w:tcPr>
            <w:tcW w:w="2235" w:type="dxa"/>
            <w:tcBorders>
              <w:bottom w:val="single" w:sz="4" w:space="0" w:color="auto"/>
            </w:tcBorders>
          </w:tcPr>
          <w:p w14:paraId="6B9F6906" w14:textId="77777777" w:rsidR="00242C03" w:rsidRPr="00CE4F1A" w:rsidRDefault="00242C03" w:rsidP="00242C03">
            <w:pPr>
              <w:pStyle w:val="ListParagraph"/>
              <w:numPr>
                <w:ilvl w:val="0"/>
                <w:numId w:val="1"/>
              </w:numPr>
              <w:rPr>
                <w:rFonts w:ascii="Arial" w:hAnsi="Arial" w:cs="Arial"/>
                <w:i/>
                <w:iCs/>
              </w:rPr>
            </w:pPr>
            <w:r w:rsidRPr="00CE4F1A">
              <w:rPr>
                <w:rFonts w:ascii="Arial" w:hAnsi="Arial" w:cs="Arial"/>
                <w:i/>
                <w:iCs/>
              </w:rPr>
              <w:t>Participate in a study abroad program</w:t>
            </w:r>
          </w:p>
          <w:p w14:paraId="5D8CF07B" w14:textId="77777777" w:rsidR="00242C03" w:rsidRPr="00CE4F1A" w:rsidRDefault="00242C03" w:rsidP="00242C03">
            <w:pPr>
              <w:pStyle w:val="ListParagraph"/>
              <w:numPr>
                <w:ilvl w:val="0"/>
                <w:numId w:val="1"/>
              </w:numPr>
              <w:rPr>
                <w:rFonts w:ascii="Arial" w:hAnsi="Arial" w:cs="Arial"/>
                <w:i/>
                <w:iCs/>
              </w:rPr>
            </w:pPr>
            <w:r w:rsidRPr="00CE4F1A">
              <w:rPr>
                <w:rFonts w:ascii="Arial" w:hAnsi="Arial" w:cs="Arial"/>
                <w:i/>
                <w:iCs/>
              </w:rPr>
              <w:t>Apply for an internship</w:t>
            </w:r>
          </w:p>
        </w:tc>
        <w:tc>
          <w:tcPr>
            <w:tcW w:w="2466" w:type="dxa"/>
            <w:tcBorders>
              <w:bottom w:val="single" w:sz="4" w:space="0" w:color="auto"/>
            </w:tcBorders>
          </w:tcPr>
          <w:p w14:paraId="02F28EB5" w14:textId="77777777" w:rsidR="00242C03" w:rsidRPr="00CE4F1A" w:rsidRDefault="00242C03" w:rsidP="00242C03">
            <w:pPr>
              <w:pStyle w:val="ListParagraph"/>
              <w:numPr>
                <w:ilvl w:val="0"/>
                <w:numId w:val="1"/>
              </w:numPr>
              <w:rPr>
                <w:rFonts w:ascii="Arial" w:hAnsi="Arial" w:cs="Arial"/>
                <w:i/>
                <w:iCs/>
              </w:rPr>
            </w:pPr>
            <w:r w:rsidRPr="00CE4F1A">
              <w:rPr>
                <w:rFonts w:ascii="Arial" w:hAnsi="Arial" w:cs="Arial"/>
                <w:i/>
                <w:iCs/>
              </w:rPr>
              <w:t>Participate in a professional internship</w:t>
            </w:r>
          </w:p>
        </w:tc>
      </w:tr>
    </w:tbl>
    <w:p w14:paraId="30DAE3E1" w14:textId="77777777" w:rsidR="00DF4B33" w:rsidRDefault="00DF4B33" w:rsidP="00DF4B33">
      <w:pPr>
        <w:pStyle w:val="Heading2"/>
      </w:pPr>
    </w:p>
    <w:p w14:paraId="58F1F613" w14:textId="77777777" w:rsidR="00C9348E" w:rsidRDefault="00C9348E">
      <w:pPr>
        <w:spacing w:after="160" w:line="259" w:lineRule="auto"/>
        <w:rPr>
          <w:rFonts w:asciiTheme="majorHAnsi" w:eastAsiaTheme="majorEastAsia" w:hAnsiTheme="majorHAnsi" w:cstheme="majorBidi"/>
          <w:spacing w:val="-10"/>
          <w:kern w:val="28"/>
          <w:sz w:val="56"/>
          <w:szCs w:val="56"/>
        </w:rPr>
      </w:pPr>
      <w:r>
        <w:br w:type="page"/>
      </w:r>
    </w:p>
    <w:p w14:paraId="533150B9" w14:textId="75DA761C" w:rsidR="00CE4F1A" w:rsidRPr="00DF4B33" w:rsidRDefault="002604A0" w:rsidP="00A4077F">
      <w:pPr>
        <w:pStyle w:val="Title"/>
      </w:pPr>
      <w:r w:rsidRPr="00DF4B33">
        <w:lastRenderedPageBreak/>
        <w:t>Professional Development Plan</w:t>
      </w:r>
    </w:p>
    <w:p w14:paraId="30B825B3" w14:textId="77777777" w:rsidR="00DF4B33" w:rsidRDefault="00DF4B33" w:rsidP="002604A0"/>
    <w:p w14:paraId="7E4A1C87" w14:textId="08A157F6" w:rsidR="002604A0" w:rsidRDefault="002604A0" w:rsidP="002604A0">
      <w:r>
        <w:t xml:space="preserve">Date Created: </w:t>
      </w:r>
      <w:sdt>
        <w:sdtPr>
          <w:id w:val="-1801919091"/>
          <w:placeholder>
            <w:docPart w:val="DefaultPlaceholder_-1854013440"/>
          </w:placeholder>
          <w:showingPlcHdr/>
        </w:sdtPr>
        <w:sdtEndPr/>
        <w:sdtContent>
          <w:r w:rsidRPr="00034AE8">
            <w:rPr>
              <w:rStyle w:val="PlaceholderText"/>
            </w:rPr>
            <w:t>Click or tap here to enter text.</w:t>
          </w:r>
        </w:sdtContent>
      </w:sdt>
    </w:p>
    <w:p w14:paraId="00D2067C" w14:textId="04707394" w:rsidR="002604A0" w:rsidRDefault="002604A0" w:rsidP="002604A0"/>
    <w:p w14:paraId="690EA5B1" w14:textId="7D6D31DD" w:rsidR="002604A0" w:rsidRDefault="002604A0" w:rsidP="002604A0">
      <w:r>
        <w:t xml:space="preserve">Date Updated: </w:t>
      </w:r>
      <w:sdt>
        <w:sdtPr>
          <w:id w:val="490757363"/>
          <w:placeholder>
            <w:docPart w:val="DefaultPlaceholder_-1854013440"/>
          </w:placeholder>
          <w:showingPlcHdr/>
        </w:sdtPr>
        <w:sdtEndPr/>
        <w:sdtContent>
          <w:r w:rsidRPr="00034AE8">
            <w:rPr>
              <w:rStyle w:val="PlaceholderText"/>
            </w:rPr>
            <w:t>Click or tap here to enter text.</w:t>
          </w:r>
        </w:sdtContent>
      </w:sdt>
    </w:p>
    <w:p w14:paraId="3B745B46" w14:textId="77777777" w:rsidR="002604A0" w:rsidRPr="002604A0" w:rsidRDefault="002604A0" w:rsidP="002604A0"/>
    <w:tbl>
      <w:tblPr>
        <w:tblStyle w:val="TableGrid"/>
        <w:tblW w:w="5000" w:type="pct"/>
        <w:tblLook w:val="04A0" w:firstRow="1" w:lastRow="0" w:firstColumn="1" w:lastColumn="0" w:noHBand="0" w:noVBand="1"/>
        <w:tblDescription w:val="Enter your yearly deadlines and corresponding professional activities"/>
      </w:tblPr>
      <w:tblGrid>
        <w:gridCol w:w="456"/>
        <w:gridCol w:w="1822"/>
        <w:gridCol w:w="456"/>
        <w:gridCol w:w="1779"/>
        <w:gridCol w:w="456"/>
        <w:gridCol w:w="1684"/>
        <w:gridCol w:w="456"/>
        <w:gridCol w:w="2241"/>
      </w:tblGrid>
      <w:tr w:rsidR="008B04F1" w:rsidRPr="00CE4F1A" w14:paraId="570F4301" w14:textId="77777777" w:rsidTr="005A0618">
        <w:trPr>
          <w:tblHeader/>
        </w:trPr>
        <w:tc>
          <w:tcPr>
            <w:tcW w:w="1220" w:type="pct"/>
            <w:gridSpan w:val="2"/>
            <w:shd w:val="clear" w:color="auto" w:fill="FFE599" w:themeFill="accent4" w:themeFillTint="66"/>
          </w:tcPr>
          <w:p w14:paraId="21EFA13D" w14:textId="1B25BD2E" w:rsidR="008B04F1" w:rsidRPr="00CE4F1A" w:rsidRDefault="008B04F1" w:rsidP="00530B57">
            <w:pPr>
              <w:rPr>
                <w:rFonts w:ascii="Arial" w:hAnsi="Arial" w:cs="Arial"/>
              </w:rPr>
            </w:pPr>
            <w:r w:rsidRPr="00CE4F1A">
              <w:rPr>
                <w:rFonts w:ascii="Arial" w:hAnsi="Arial" w:cs="Arial"/>
                <w:b/>
                <w:bCs/>
              </w:rPr>
              <w:t xml:space="preserve">By </w:t>
            </w:r>
            <w:sdt>
              <w:sdtPr>
                <w:rPr>
                  <w:rFonts w:ascii="Arial" w:hAnsi="Arial" w:cs="Arial"/>
                  <w:b/>
                  <w:bCs/>
                </w:rPr>
                <w:id w:val="1126887527"/>
                <w:placeholder>
                  <w:docPart w:val="86712CF7595E4ECC9B6D96412F25A408"/>
                </w:placeholder>
                <w:showingPlcHdr/>
              </w:sdtPr>
              <w:sdtEndPr/>
              <w:sdtContent>
                <w:r w:rsidRPr="00034AE8">
                  <w:rPr>
                    <w:rStyle w:val="PlaceholderText"/>
                  </w:rPr>
                  <w:t>Click or tap here to enter text.</w:t>
                </w:r>
              </w:sdtContent>
            </w:sdt>
          </w:p>
        </w:tc>
        <w:tc>
          <w:tcPr>
            <w:tcW w:w="1197" w:type="pct"/>
            <w:gridSpan w:val="2"/>
            <w:shd w:val="clear" w:color="auto" w:fill="FFE599" w:themeFill="accent4" w:themeFillTint="66"/>
          </w:tcPr>
          <w:p w14:paraId="085A1CF4" w14:textId="7C48063A" w:rsidR="008B04F1" w:rsidRPr="00CE4F1A" w:rsidRDefault="008B04F1" w:rsidP="00530B57">
            <w:pPr>
              <w:rPr>
                <w:rFonts w:ascii="Arial" w:hAnsi="Arial" w:cs="Arial"/>
              </w:rPr>
            </w:pPr>
            <w:r w:rsidRPr="00CE4F1A">
              <w:rPr>
                <w:rFonts w:ascii="Arial" w:hAnsi="Arial" w:cs="Arial"/>
                <w:b/>
                <w:bCs/>
              </w:rPr>
              <w:t xml:space="preserve">By </w:t>
            </w:r>
            <w:sdt>
              <w:sdtPr>
                <w:rPr>
                  <w:rFonts w:ascii="Arial" w:hAnsi="Arial" w:cs="Arial"/>
                  <w:b/>
                  <w:bCs/>
                </w:rPr>
                <w:id w:val="2096047818"/>
                <w:placeholder>
                  <w:docPart w:val="86712CF7595E4ECC9B6D96412F25A408"/>
                </w:placeholder>
                <w:showingPlcHdr/>
              </w:sdtPr>
              <w:sdtEndPr/>
              <w:sdtContent>
                <w:r w:rsidRPr="00034AE8">
                  <w:rPr>
                    <w:rStyle w:val="PlaceholderText"/>
                  </w:rPr>
                  <w:t>Click or tap here to enter text.</w:t>
                </w:r>
              </w:sdtContent>
            </w:sdt>
          </w:p>
        </w:tc>
        <w:tc>
          <w:tcPr>
            <w:tcW w:w="1146" w:type="pct"/>
            <w:gridSpan w:val="2"/>
            <w:shd w:val="clear" w:color="auto" w:fill="FFE599" w:themeFill="accent4" w:themeFillTint="66"/>
          </w:tcPr>
          <w:p w14:paraId="01095371" w14:textId="1EB5F0F9" w:rsidR="008B04F1" w:rsidRPr="00CE4F1A" w:rsidRDefault="008B04F1" w:rsidP="00530B57">
            <w:pPr>
              <w:rPr>
                <w:rFonts w:ascii="Arial" w:hAnsi="Arial" w:cs="Arial"/>
              </w:rPr>
            </w:pPr>
            <w:r w:rsidRPr="00CE4F1A">
              <w:rPr>
                <w:rFonts w:ascii="Arial" w:hAnsi="Arial" w:cs="Arial"/>
                <w:b/>
                <w:bCs/>
              </w:rPr>
              <w:t xml:space="preserve">By </w:t>
            </w:r>
            <w:sdt>
              <w:sdtPr>
                <w:rPr>
                  <w:rFonts w:ascii="Arial" w:hAnsi="Arial" w:cs="Arial"/>
                  <w:b/>
                  <w:bCs/>
                </w:rPr>
                <w:id w:val="1051664791"/>
                <w:placeholder>
                  <w:docPart w:val="86712CF7595E4ECC9B6D96412F25A408"/>
                </w:placeholder>
                <w:showingPlcHdr/>
              </w:sdtPr>
              <w:sdtEndPr/>
              <w:sdtContent>
                <w:r w:rsidRPr="00034AE8">
                  <w:rPr>
                    <w:rStyle w:val="PlaceholderText"/>
                  </w:rPr>
                  <w:t>Click or tap here to enter text.</w:t>
                </w:r>
              </w:sdtContent>
            </w:sdt>
          </w:p>
        </w:tc>
        <w:tc>
          <w:tcPr>
            <w:tcW w:w="1437" w:type="pct"/>
            <w:gridSpan w:val="2"/>
            <w:shd w:val="clear" w:color="auto" w:fill="FFE599" w:themeFill="accent4" w:themeFillTint="66"/>
          </w:tcPr>
          <w:p w14:paraId="5DD2C4F4" w14:textId="382AE1C9" w:rsidR="008B04F1" w:rsidRPr="00CE4F1A" w:rsidRDefault="008B04F1" w:rsidP="00530B57">
            <w:pPr>
              <w:rPr>
                <w:rFonts w:ascii="Arial" w:hAnsi="Arial" w:cs="Arial"/>
              </w:rPr>
            </w:pPr>
            <w:r w:rsidRPr="00CE4F1A">
              <w:rPr>
                <w:rFonts w:ascii="Arial" w:hAnsi="Arial" w:cs="Arial"/>
                <w:b/>
                <w:bCs/>
              </w:rPr>
              <w:t>By Graduation</w:t>
            </w:r>
          </w:p>
        </w:tc>
      </w:tr>
      <w:tr w:rsidR="008B04F1" w:rsidRPr="00CE4F1A" w14:paraId="63F0DE2B" w14:textId="77777777" w:rsidTr="008B04F1">
        <w:sdt>
          <w:sdtPr>
            <w:rPr>
              <w:rFonts w:ascii="Arial" w:hAnsi="Arial" w:cs="Arial"/>
            </w:rPr>
            <w:id w:val="-1584215831"/>
            <w14:checkbox>
              <w14:checked w14:val="0"/>
              <w14:checkedState w14:val="2612" w14:font="MS Gothic"/>
              <w14:uncheckedState w14:val="2610" w14:font="MS Gothic"/>
            </w14:checkbox>
          </w:sdtPr>
          <w:sdtEndPr/>
          <w:sdtContent>
            <w:tc>
              <w:tcPr>
                <w:tcW w:w="244" w:type="pct"/>
              </w:tcPr>
              <w:p w14:paraId="718AA703" w14:textId="0236C8F5"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514794406"/>
            <w:placeholder>
              <w:docPart w:val="E26BEA0D4FF847DD939626C8F88650AE"/>
            </w:placeholder>
            <w:showingPlcHdr/>
          </w:sdtPr>
          <w:sdtEndPr/>
          <w:sdtContent>
            <w:tc>
              <w:tcPr>
                <w:tcW w:w="976" w:type="pct"/>
              </w:tcPr>
              <w:p w14:paraId="7F8A5327" w14:textId="44D66FC5"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1790347674"/>
            <w14:checkbox>
              <w14:checked w14:val="0"/>
              <w14:checkedState w14:val="2612" w14:font="MS Gothic"/>
              <w14:uncheckedState w14:val="2610" w14:font="MS Gothic"/>
            </w14:checkbox>
          </w:sdtPr>
          <w:sdtEndPr/>
          <w:sdtContent>
            <w:tc>
              <w:tcPr>
                <w:tcW w:w="244" w:type="pct"/>
              </w:tcPr>
              <w:p w14:paraId="27999550" w14:textId="475959FB"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019625449"/>
            <w:placeholder>
              <w:docPart w:val="E26BEA0D4FF847DD939626C8F88650AE"/>
            </w:placeholder>
            <w:showingPlcHdr/>
          </w:sdtPr>
          <w:sdtEndPr/>
          <w:sdtContent>
            <w:tc>
              <w:tcPr>
                <w:tcW w:w="953" w:type="pct"/>
              </w:tcPr>
              <w:p w14:paraId="6A6C4B2C" w14:textId="72F47781"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468479755"/>
            <w14:checkbox>
              <w14:checked w14:val="0"/>
              <w14:checkedState w14:val="2612" w14:font="MS Gothic"/>
              <w14:uncheckedState w14:val="2610" w14:font="MS Gothic"/>
            </w14:checkbox>
          </w:sdtPr>
          <w:sdtEndPr/>
          <w:sdtContent>
            <w:tc>
              <w:tcPr>
                <w:tcW w:w="244" w:type="pct"/>
              </w:tcPr>
              <w:p w14:paraId="79BDD9E7" w14:textId="2C3D107C"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591692558"/>
            <w:placeholder>
              <w:docPart w:val="E26BEA0D4FF847DD939626C8F88650AE"/>
            </w:placeholder>
            <w:showingPlcHdr/>
          </w:sdtPr>
          <w:sdtEndPr/>
          <w:sdtContent>
            <w:tc>
              <w:tcPr>
                <w:tcW w:w="902" w:type="pct"/>
              </w:tcPr>
              <w:p w14:paraId="78A4FE8B" w14:textId="67F9EB1E"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220211960"/>
            <w14:checkbox>
              <w14:checked w14:val="0"/>
              <w14:checkedState w14:val="2612" w14:font="MS Gothic"/>
              <w14:uncheckedState w14:val="2610" w14:font="MS Gothic"/>
            </w14:checkbox>
          </w:sdtPr>
          <w:sdtEndPr/>
          <w:sdtContent>
            <w:tc>
              <w:tcPr>
                <w:tcW w:w="237" w:type="pct"/>
              </w:tcPr>
              <w:p w14:paraId="0BD41677" w14:textId="00D27B75"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865514718"/>
            <w:placeholder>
              <w:docPart w:val="E26BEA0D4FF847DD939626C8F88650AE"/>
            </w:placeholder>
            <w:showingPlcHdr/>
          </w:sdtPr>
          <w:sdtEndPr/>
          <w:sdtContent>
            <w:tc>
              <w:tcPr>
                <w:tcW w:w="1200" w:type="pct"/>
              </w:tcPr>
              <w:p w14:paraId="6CC6129B" w14:textId="08CF17E3" w:rsidR="008B04F1" w:rsidRPr="00CE4F1A" w:rsidRDefault="008B04F1" w:rsidP="00530B57">
                <w:pPr>
                  <w:rPr>
                    <w:rFonts w:ascii="Arial" w:hAnsi="Arial" w:cs="Arial"/>
                  </w:rPr>
                </w:pPr>
                <w:r w:rsidRPr="00034AE8">
                  <w:rPr>
                    <w:rStyle w:val="PlaceholderText"/>
                  </w:rPr>
                  <w:t>Click or tap here to enter text.</w:t>
                </w:r>
              </w:p>
            </w:tc>
          </w:sdtContent>
        </w:sdt>
      </w:tr>
      <w:tr w:rsidR="008B04F1" w:rsidRPr="00CE4F1A" w14:paraId="700FDB40" w14:textId="77777777" w:rsidTr="008B04F1">
        <w:sdt>
          <w:sdtPr>
            <w:rPr>
              <w:rFonts w:ascii="Arial" w:hAnsi="Arial" w:cs="Arial"/>
            </w:rPr>
            <w:id w:val="-864370766"/>
            <w14:checkbox>
              <w14:checked w14:val="0"/>
              <w14:checkedState w14:val="2612" w14:font="MS Gothic"/>
              <w14:uncheckedState w14:val="2610" w14:font="MS Gothic"/>
            </w14:checkbox>
          </w:sdtPr>
          <w:sdtEndPr/>
          <w:sdtContent>
            <w:tc>
              <w:tcPr>
                <w:tcW w:w="244" w:type="pct"/>
              </w:tcPr>
              <w:p w14:paraId="4E67A12B" w14:textId="3CA53AED"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805148438"/>
            <w:placeholder>
              <w:docPart w:val="E26BEA0D4FF847DD939626C8F88650AE"/>
            </w:placeholder>
            <w:showingPlcHdr/>
          </w:sdtPr>
          <w:sdtEndPr/>
          <w:sdtContent>
            <w:tc>
              <w:tcPr>
                <w:tcW w:w="976" w:type="pct"/>
              </w:tcPr>
              <w:p w14:paraId="6538147D" w14:textId="5FB218A0"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543111544"/>
            <w14:checkbox>
              <w14:checked w14:val="0"/>
              <w14:checkedState w14:val="2612" w14:font="MS Gothic"/>
              <w14:uncheckedState w14:val="2610" w14:font="MS Gothic"/>
            </w14:checkbox>
          </w:sdtPr>
          <w:sdtEndPr/>
          <w:sdtContent>
            <w:tc>
              <w:tcPr>
                <w:tcW w:w="244" w:type="pct"/>
              </w:tcPr>
              <w:p w14:paraId="3390F79C" w14:textId="7E48421C"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582095483"/>
            <w:placeholder>
              <w:docPart w:val="E26BEA0D4FF847DD939626C8F88650AE"/>
            </w:placeholder>
            <w:showingPlcHdr/>
          </w:sdtPr>
          <w:sdtEndPr/>
          <w:sdtContent>
            <w:tc>
              <w:tcPr>
                <w:tcW w:w="953" w:type="pct"/>
              </w:tcPr>
              <w:p w14:paraId="3376FD37" w14:textId="73E1AC03"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1127823296"/>
            <w14:checkbox>
              <w14:checked w14:val="0"/>
              <w14:checkedState w14:val="2612" w14:font="MS Gothic"/>
              <w14:uncheckedState w14:val="2610" w14:font="MS Gothic"/>
            </w14:checkbox>
          </w:sdtPr>
          <w:sdtEndPr/>
          <w:sdtContent>
            <w:tc>
              <w:tcPr>
                <w:tcW w:w="244" w:type="pct"/>
              </w:tcPr>
              <w:p w14:paraId="1250CF0C" w14:textId="0F9AD924"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97379763"/>
            <w:placeholder>
              <w:docPart w:val="E26BEA0D4FF847DD939626C8F88650AE"/>
            </w:placeholder>
            <w:showingPlcHdr/>
          </w:sdtPr>
          <w:sdtEndPr/>
          <w:sdtContent>
            <w:tc>
              <w:tcPr>
                <w:tcW w:w="902" w:type="pct"/>
              </w:tcPr>
              <w:p w14:paraId="76DCFFD8" w14:textId="1B29167F"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817382159"/>
            <w14:checkbox>
              <w14:checked w14:val="0"/>
              <w14:checkedState w14:val="2612" w14:font="MS Gothic"/>
              <w14:uncheckedState w14:val="2610" w14:font="MS Gothic"/>
            </w14:checkbox>
          </w:sdtPr>
          <w:sdtEndPr/>
          <w:sdtContent>
            <w:tc>
              <w:tcPr>
                <w:tcW w:w="237" w:type="pct"/>
              </w:tcPr>
              <w:p w14:paraId="423E46CB" w14:textId="6EDC0CFE"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58335051"/>
            <w:placeholder>
              <w:docPart w:val="E26BEA0D4FF847DD939626C8F88650AE"/>
            </w:placeholder>
            <w:showingPlcHdr/>
          </w:sdtPr>
          <w:sdtEndPr/>
          <w:sdtContent>
            <w:tc>
              <w:tcPr>
                <w:tcW w:w="1200" w:type="pct"/>
              </w:tcPr>
              <w:p w14:paraId="174FEBA5" w14:textId="43C39BD6" w:rsidR="008B04F1" w:rsidRPr="00CE4F1A" w:rsidRDefault="008B04F1" w:rsidP="00530B57">
                <w:pPr>
                  <w:rPr>
                    <w:rFonts w:ascii="Arial" w:hAnsi="Arial" w:cs="Arial"/>
                  </w:rPr>
                </w:pPr>
                <w:r w:rsidRPr="00034AE8">
                  <w:rPr>
                    <w:rStyle w:val="PlaceholderText"/>
                  </w:rPr>
                  <w:t>Click or tap here to enter text.</w:t>
                </w:r>
              </w:p>
            </w:tc>
          </w:sdtContent>
        </w:sdt>
      </w:tr>
      <w:tr w:rsidR="008B04F1" w:rsidRPr="00CE4F1A" w14:paraId="75AEAA6B" w14:textId="77777777" w:rsidTr="008B04F1">
        <w:sdt>
          <w:sdtPr>
            <w:rPr>
              <w:rFonts w:ascii="Arial" w:hAnsi="Arial" w:cs="Arial"/>
            </w:rPr>
            <w:id w:val="1583873628"/>
            <w14:checkbox>
              <w14:checked w14:val="0"/>
              <w14:checkedState w14:val="2612" w14:font="MS Gothic"/>
              <w14:uncheckedState w14:val="2610" w14:font="MS Gothic"/>
            </w14:checkbox>
          </w:sdtPr>
          <w:sdtEndPr/>
          <w:sdtContent>
            <w:tc>
              <w:tcPr>
                <w:tcW w:w="244" w:type="pct"/>
              </w:tcPr>
              <w:p w14:paraId="425C09DA" w14:textId="3D849E9E"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469822319"/>
            <w:placeholder>
              <w:docPart w:val="E26BEA0D4FF847DD939626C8F88650AE"/>
            </w:placeholder>
            <w:showingPlcHdr/>
          </w:sdtPr>
          <w:sdtEndPr/>
          <w:sdtContent>
            <w:tc>
              <w:tcPr>
                <w:tcW w:w="976" w:type="pct"/>
              </w:tcPr>
              <w:p w14:paraId="50EC879D" w14:textId="597D98CE"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733000282"/>
            <w14:checkbox>
              <w14:checked w14:val="0"/>
              <w14:checkedState w14:val="2612" w14:font="MS Gothic"/>
              <w14:uncheckedState w14:val="2610" w14:font="MS Gothic"/>
            </w14:checkbox>
          </w:sdtPr>
          <w:sdtEndPr/>
          <w:sdtContent>
            <w:tc>
              <w:tcPr>
                <w:tcW w:w="244" w:type="pct"/>
              </w:tcPr>
              <w:p w14:paraId="0724DA4C" w14:textId="0EB821FB"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868214325"/>
            <w:placeholder>
              <w:docPart w:val="E26BEA0D4FF847DD939626C8F88650AE"/>
            </w:placeholder>
            <w:showingPlcHdr/>
          </w:sdtPr>
          <w:sdtEndPr/>
          <w:sdtContent>
            <w:tc>
              <w:tcPr>
                <w:tcW w:w="953" w:type="pct"/>
              </w:tcPr>
              <w:p w14:paraId="1D1B6D27" w14:textId="1C691A5B"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1960169539"/>
            <w14:checkbox>
              <w14:checked w14:val="0"/>
              <w14:checkedState w14:val="2612" w14:font="MS Gothic"/>
              <w14:uncheckedState w14:val="2610" w14:font="MS Gothic"/>
            </w14:checkbox>
          </w:sdtPr>
          <w:sdtEndPr/>
          <w:sdtContent>
            <w:tc>
              <w:tcPr>
                <w:tcW w:w="244" w:type="pct"/>
              </w:tcPr>
              <w:p w14:paraId="30BA9E68" w14:textId="5C51AA2B"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178260943"/>
            <w:placeholder>
              <w:docPart w:val="E26BEA0D4FF847DD939626C8F88650AE"/>
            </w:placeholder>
            <w:showingPlcHdr/>
          </w:sdtPr>
          <w:sdtEndPr/>
          <w:sdtContent>
            <w:tc>
              <w:tcPr>
                <w:tcW w:w="902" w:type="pct"/>
              </w:tcPr>
              <w:p w14:paraId="40371FD9" w14:textId="4A6C1DA8"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35400461"/>
            <w14:checkbox>
              <w14:checked w14:val="0"/>
              <w14:checkedState w14:val="2612" w14:font="MS Gothic"/>
              <w14:uncheckedState w14:val="2610" w14:font="MS Gothic"/>
            </w14:checkbox>
          </w:sdtPr>
          <w:sdtEndPr/>
          <w:sdtContent>
            <w:tc>
              <w:tcPr>
                <w:tcW w:w="237" w:type="pct"/>
              </w:tcPr>
              <w:p w14:paraId="0C3D367E" w14:textId="73CA7E26"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938863077"/>
            <w:placeholder>
              <w:docPart w:val="E26BEA0D4FF847DD939626C8F88650AE"/>
            </w:placeholder>
            <w:showingPlcHdr/>
          </w:sdtPr>
          <w:sdtEndPr/>
          <w:sdtContent>
            <w:tc>
              <w:tcPr>
                <w:tcW w:w="1200" w:type="pct"/>
              </w:tcPr>
              <w:p w14:paraId="1DCDA7E4" w14:textId="1D8ED990" w:rsidR="008B04F1" w:rsidRPr="00CE4F1A" w:rsidRDefault="008B04F1" w:rsidP="00530B57">
                <w:pPr>
                  <w:rPr>
                    <w:rFonts w:ascii="Arial" w:hAnsi="Arial" w:cs="Arial"/>
                  </w:rPr>
                </w:pPr>
                <w:r w:rsidRPr="00034AE8">
                  <w:rPr>
                    <w:rStyle w:val="PlaceholderText"/>
                  </w:rPr>
                  <w:t>Click or tap here to enter text.</w:t>
                </w:r>
              </w:p>
            </w:tc>
          </w:sdtContent>
        </w:sdt>
      </w:tr>
      <w:tr w:rsidR="008B04F1" w:rsidRPr="00CE4F1A" w14:paraId="1E5F9E9C" w14:textId="77777777" w:rsidTr="008B04F1">
        <w:sdt>
          <w:sdtPr>
            <w:rPr>
              <w:rFonts w:ascii="Arial" w:hAnsi="Arial" w:cs="Arial"/>
            </w:rPr>
            <w:id w:val="-1827121512"/>
            <w14:checkbox>
              <w14:checked w14:val="0"/>
              <w14:checkedState w14:val="2612" w14:font="MS Gothic"/>
              <w14:uncheckedState w14:val="2610" w14:font="MS Gothic"/>
            </w14:checkbox>
          </w:sdtPr>
          <w:sdtEndPr/>
          <w:sdtContent>
            <w:tc>
              <w:tcPr>
                <w:tcW w:w="244" w:type="pct"/>
              </w:tcPr>
              <w:p w14:paraId="227412EC" w14:textId="2F89C21B"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53994260"/>
            <w:placeholder>
              <w:docPart w:val="E26BEA0D4FF847DD939626C8F88650AE"/>
            </w:placeholder>
            <w:showingPlcHdr/>
          </w:sdtPr>
          <w:sdtEndPr/>
          <w:sdtContent>
            <w:tc>
              <w:tcPr>
                <w:tcW w:w="976" w:type="pct"/>
              </w:tcPr>
              <w:p w14:paraId="48CCCDD8" w14:textId="44C05B1C"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777295476"/>
            <w14:checkbox>
              <w14:checked w14:val="0"/>
              <w14:checkedState w14:val="2612" w14:font="MS Gothic"/>
              <w14:uncheckedState w14:val="2610" w14:font="MS Gothic"/>
            </w14:checkbox>
          </w:sdtPr>
          <w:sdtEndPr/>
          <w:sdtContent>
            <w:tc>
              <w:tcPr>
                <w:tcW w:w="244" w:type="pct"/>
              </w:tcPr>
              <w:p w14:paraId="12928813" w14:textId="1CF1E248"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723181876"/>
            <w:placeholder>
              <w:docPart w:val="E26BEA0D4FF847DD939626C8F88650AE"/>
            </w:placeholder>
            <w:showingPlcHdr/>
          </w:sdtPr>
          <w:sdtEndPr/>
          <w:sdtContent>
            <w:tc>
              <w:tcPr>
                <w:tcW w:w="953" w:type="pct"/>
              </w:tcPr>
              <w:p w14:paraId="7401C4C9" w14:textId="79216E54"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1916210913"/>
            <w14:checkbox>
              <w14:checked w14:val="0"/>
              <w14:checkedState w14:val="2612" w14:font="MS Gothic"/>
              <w14:uncheckedState w14:val="2610" w14:font="MS Gothic"/>
            </w14:checkbox>
          </w:sdtPr>
          <w:sdtEndPr/>
          <w:sdtContent>
            <w:tc>
              <w:tcPr>
                <w:tcW w:w="244" w:type="pct"/>
              </w:tcPr>
              <w:p w14:paraId="51C9C958" w14:textId="07464E26"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2109388658"/>
            <w:placeholder>
              <w:docPart w:val="E26BEA0D4FF847DD939626C8F88650AE"/>
            </w:placeholder>
            <w:showingPlcHdr/>
          </w:sdtPr>
          <w:sdtEndPr/>
          <w:sdtContent>
            <w:tc>
              <w:tcPr>
                <w:tcW w:w="902" w:type="pct"/>
              </w:tcPr>
              <w:p w14:paraId="02E753C0" w14:textId="12DA0A4C" w:rsidR="008B04F1" w:rsidRPr="00CE4F1A" w:rsidRDefault="008B04F1" w:rsidP="00530B57">
                <w:pPr>
                  <w:rPr>
                    <w:rFonts w:ascii="Arial" w:hAnsi="Arial" w:cs="Arial"/>
                  </w:rPr>
                </w:pPr>
                <w:r w:rsidRPr="00034AE8">
                  <w:rPr>
                    <w:rStyle w:val="PlaceholderText"/>
                  </w:rPr>
                  <w:t>Click or tap here to enter text.</w:t>
                </w:r>
              </w:p>
            </w:tc>
          </w:sdtContent>
        </w:sdt>
        <w:sdt>
          <w:sdtPr>
            <w:rPr>
              <w:rFonts w:ascii="Arial" w:hAnsi="Arial" w:cs="Arial"/>
            </w:rPr>
            <w:id w:val="1145081366"/>
            <w14:checkbox>
              <w14:checked w14:val="0"/>
              <w14:checkedState w14:val="2612" w14:font="MS Gothic"/>
              <w14:uncheckedState w14:val="2610" w14:font="MS Gothic"/>
            </w14:checkbox>
          </w:sdtPr>
          <w:sdtEndPr/>
          <w:sdtContent>
            <w:tc>
              <w:tcPr>
                <w:tcW w:w="237" w:type="pct"/>
              </w:tcPr>
              <w:p w14:paraId="048EA52E" w14:textId="27C83E23" w:rsidR="008B04F1" w:rsidRDefault="008B04F1" w:rsidP="00530B57">
                <w:pPr>
                  <w:rPr>
                    <w:rFonts w:ascii="Arial" w:hAnsi="Arial" w:cs="Arial"/>
                  </w:rPr>
                </w:pPr>
                <w:r>
                  <w:rPr>
                    <w:rFonts w:ascii="MS Gothic" w:eastAsia="MS Gothic" w:hAnsi="MS Gothic" w:cs="Arial" w:hint="eastAsia"/>
                  </w:rPr>
                  <w:t>☐</w:t>
                </w:r>
              </w:p>
            </w:tc>
          </w:sdtContent>
        </w:sdt>
        <w:sdt>
          <w:sdtPr>
            <w:rPr>
              <w:rFonts w:ascii="Arial" w:hAnsi="Arial" w:cs="Arial"/>
            </w:rPr>
            <w:id w:val="1955441192"/>
            <w:placeholder>
              <w:docPart w:val="E26BEA0D4FF847DD939626C8F88650AE"/>
            </w:placeholder>
            <w:showingPlcHdr/>
          </w:sdtPr>
          <w:sdtEndPr/>
          <w:sdtContent>
            <w:tc>
              <w:tcPr>
                <w:tcW w:w="1200" w:type="pct"/>
              </w:tcPr>
              <w:p w14:paraId="7F84A29F" w14:textId="6F9A1117" w:rsidR="008B04F1" w:rsidRPr="00CE4F1A" w:rsidRDefault="008B04F1" w:rsidP="00530B57">
                <w:pPr>
                  <w:rPr>
                    <w:rFonts w:ascii="Arial" w:hAnsi="Arial" w:cs="Arial"/>
                  </w:rPr>
                </w:pPr>
                <w:r w:rsidRPr="00034AE8">
                  <w:rPr>
                    <w:rStyle w:val="PlaceholderText"/>
                  </w:rPr>
                  <w:t>Click or tap here to enter text.</w:t>
                </w:r>
              </w:p>
            </w:tc>
          </w:sdtContent>
        </w:sdt>
      </w:tr>
    </w:tbl>
    <w:p w14:paraId="6893D2F6" w14:textId="77777777" w:rsidR="00CE4F1A" w:rsidRPr="00CE4F1A" w:rsidRDefault="00CE4F1A">
      <w:pPr>
        <w:rPr>
          <w:rFonts w:ascii="Arial" w:hAnsi="Arial" w:cs="Arial"/>
        </w:rPr>
      </w:pPr>
    </w:p>
    <w:sectPr w:rsidR="00CE4F1A" w:rsidRPr="00CE4F1A" w:rsidSect="001D0C01">
      <w:footerReference w:type="default" r:id="rId9"/>
      <w:pgSz w:w="12240" w:h="15840"/>
      <w:pgMar w:top="81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A921B" w14:textId="77777777" w:rsidR="00801BF4" w:rsidRDefault="00801BF4" w:rsidP="00801C40">
      <w:r>
        <w:separator/>
      </w:r>
    </w:p>
  </w:endnote>
  <w:endnote w:type="continuationSeparator" w:id="0">
    <w:p w14:paraId="1D071733" w14:textId="77777777" w:rsidR="00801BF4" w:rsidRDefault="00801BF4" w:rsidP="00801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C2C06" w14:textId="1E21182C" w:rsidR="00015042" w:rsidRPr="00015042" w:rsidRDefault="00015042" w:rsidP="00015042">
    <w:pPr>
      <w:pStyle w:val="Footer"/>
      <w:jc w:val="right"/>
      <w:rPr>
        <w:sz w:val="18"/>
        <w:szCs w:val="18"/>
      </w:rPr>
    </w:pPr>
    <w:r w:rsidRPr="00015042">
      <w:rPr>
        <w:sz w:val="18"/>
        <w:szCs w:val="18"/>
      </w:rPr>
      <w:t>Sourced from HHS IHE AnchorX4</w:t>
    </w:r>
    <w:r>
      <w:rPr>
        <w:sz w:val="18"/>
        <w:szCs w:val="18"/>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2E61B" w14:textId="77777777" w:rsidR="00801BF4" w:rsidRDefault="00801BF4" w:rsidP="00801C40">
      <w:r>
        <w:separator/>
      </w:r>
    </w:p>
  </w:footnote>
  <w:footnote w:type="continuationSeparator" w:id="0">
    <w:p w14:paraId="6428DB52" w14:textId="77777777" w:rsidR="00801BF4" w:rsidRDefault="00801BF4" w:rsidP="00801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C1A66"/>
    <w:multiLevelType w:val="hybridMultilevel"/>
    <w:tmpl w:val="F264996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1NTMwsjAyMjQwMDFT0lEKTi0uzszPAykwrAUAyYFrqCwAAAA="/>
  </w:docVars>
  <w:rsids>
    <w:rsidRoot w:val="00242C03"/>
    <w:rsid w:val="00015042"/>
    <w:rsid w:val="00131877"/>
    <w:rsid w:val="0015708B"/>
    <w:rsid w:val="00167A33"/>
    <w:rsid w:val="001B516B"/>
    <w:rsid w:val="001D0C01"/>
    <w:rsid w:val="00242C03"/>
    <w:rsid w:val="00243AA5"/>
    <w:rsid w:val="00251DD8"/>
    <w:rsid w:val="002604A0"/>
    <w:rsid w:val="00277171"/>
    <w:rsid w:val="002B2E4A"/>
    <w:rsid w:val="003C3E73"/>
    <w:rsid w:val="00445D7B"/>
    <w:rsid w:val="00454C05"/>
    <w:rsid w:val="00492DDF"/>
    <w:rsid w:val="0050251D"/>
    <w:rsid w:val="00507A0E"/>
    <w:rsid w:val="00530B57"/>
    <w:rsid w:val="005A0618"/>
    <w:rsid w:val="00613CFE"/>
    <w:rsid w:val="00653DC5"/>
    <w:rsid w:val="007146FC"/>
    <w:rsid w:val="00755F2A"/>
    <w:rsid w:val="007F40E7"/>
    <w:rsid w:val="00801BF4"/>
    <w:rsid w:val="00801C40"/>
    <w:rsid w:val="008B04F1"/>
    <w:rsid w:val="00914901"/>
    <w:rsid w:val="009B72C8"/>
    <w:rsid w:val="00A4077F"/>
    <w:rsid w:val="00A74F75"/>
    <w:rsid w:val="00BA715E"/>
    <w:rsid w:val="00BF5736"/>
    <w:rsid w:val="00C9348E"/>
    <w:rsid w:val="00CE4F1A"/>
    <w:rsid w:val="00D50285"/>
    <w:rsid w:val="00DC4F38"/>
    <w:rsid w:val="00DF4B33"/>
    <w:rsid w:val="00E12DAF"/>
    <w:rsid w:val="00F121EC"/>
    <w:rsid w:val="00F41612"/>
    <w:rsid w:val="00F83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4AEBC"/>
  <w15:chartTrackingRefBased/>
  <w15:docId w15:val="{1B48BA1C-FA57-4FEA-A32F-680F40C4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2C03"/>
    <w:pPr>
      <w:spacing w:after="0" w:line="240" w:lineRule="auto"/>
    </w:pPr>
    <w:rPr>
      <w:sz w:val="24"/>
      <w:szCs w:val="24"/>
    </w:rPr>
  </w:style>
  <w:style w:type="paragraph" w:styleId="Heading1">
    <w:name w:val="heading 1"/>
    <w:basedOn w:val="Normal"/>
    <w:next w:val="Normal"/>
    <w:link w:val="Heading1Char"/>
    <w:uiPriority w:val="9"/>
    <w:qFormat/>
    <w:rsid w:val="0015708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4F1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2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2C03"/>
    <w:pPr>
      <w:ind w:left="720"/>
      <w:contextualSpacing/>
    </w:pPr>
  </w:style>
  <w:style w:type="paragraph" w:styleId="Title">
    <w:name w:val="Title"/>
    <w:basedOn w:val="Normal"/>
    <w:next w:val="Normal"/>
    <w:link w:val="TitleChar"/>
    <w:uiPriority w:val="10"/>
    <w:qFormat/>
    <w:rsid w:val="00242C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2C03"/>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42C03"/>
    <w:rPr>
      <w:color w:val="808080"/>
    </w:rPr>
  </w:style>
  <w:style w:type="paragraph" w:styleId="Header">
    <w:name w:val="header"/>
    <w:basedOn w:val="Normal"/>
    <w:link w:val="HeaderChar"/>
    <w:uiPriority w:val="99"/>
    <w:unhideWhenUsed/>
    <w:rsid w:val="00801C40"/>
    <w:pPr>
      <w:tabs>
        <w:tab w:val="center" w:pos="4680"/>
        <w:tab w:val="right" w:pos="9360"/>
      </w:tabs>
    </w:pPr>
  </w:style>
  <w:style w:type="character" w:customStyle="1" w:styleId="HeaderChar">
    <w:name w:val="Header Char"/>
    <w:basedOn w:val="DefaultParagraphFont"/>
    <w:link w:val="Header"/>
    <w:uiPriority w:val="99"/>
    <w:rsid w:val="00801C40"/>
    <w:rPr>
      <w:sz w:val="24"/>
      <w:szCs w:val="24"/>
    </w:rPr>
  </w:style>
  <w:style w:type="paragraph" w:styleId="Footer">
    <w:name w:val="footer"/>
    <w:basedOn w:val="Normal"/>
    <w:link w:val="FooterChar"/>
    <w:uiPriority w:val="99"/>
    <w:unhideWhenUsed/>
    <w:rsid w:val="00801C40"/>
    <w:pPr>
      <w:tabs>
        <w:tab w:val="center" w:pos="4680"/>
        <w:tab w:val="right" w:pos="9360"/>
      </w:tabs>
    </w:pPr>
  </w:style>
  <w:style w:type="character" w:customStyle="1" w:styleId="FooterChar">
    <w:name w:val="Footer Char"/>
    <w:basedOn w:val="DefaultParagraphFont"/>
    <w:link w:val="Footer"/>
    <w:uiPriority w:val="99"/>
    <w:rsid w:val="00801C40"/>
    <w:rPr>
      <w:sz w:val="24"/>
      <w:szCs w:val="24"/>
    </w:rPr>
  </w:style>
  <w:style w:type="character" w:customStyle="1" w:styleId="Heading1Char">
    <w:name w:val="Heading 1 Char"/>
    <w:basedOn w:val="DefaultParagraphFont"/>
    <w:link w:val="Heading1"/>
    <w:uiPriority w:val="9"/>
    <w:rsid w:val="0015708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4F1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146FC"/>
    <w:rPr>
      <w:color w:val="0563C1" w:themeColor="hyperlink"/>
      <w:u w:val="single"/>
    </w:rPr>
  </w:style>
  <w:style w:type="character" w:customStyle="1" w:styleId="UnresolvedMention1">
    <w:name w:val="Unresolved Mention1"/>
    <w:basedOn w:val="DefaultParagraphFont"/>
    <w:uiPriority w:val="99"/>
    <w:semiHidden/>
    <w:unhideWhenUsed/>
    <w:rsid w:val="007146FC"/>
    <w:rPr>
      <w:color w:val="605E5C"/>
      <w:shd w:val="clear" w:color="auto" w:fill="E1DFDD"/>
    </w:rPr>
  </w:style>
  <w:style w:type="character" w:styleId="FollowedHyperlink">
    <w:name w:val="FollowedHyperlink"/>
    <w:basedOn w:val="DefaultParagraphFont"/>
    <w:uiPriority w:val="99"/>
    <w:semiHidden/>
    <w:unhideWhenUsed/>
    <w:rsid w:val="00F121EC"/>
    <w:rPr>
      <w:color w:val="954F72" w:themeColor="followedHyperlink"/>
      <w:u w:val="single"/>
    </w:rPr>
  </w:style>
  <w:style w:type="character" w:styleId="UnresolvedMention">
    <w:name w:val="Unresolved Mention"/>
    <w:basedOn w:val="DefaultParagraphFont"/>
    <w:uiPriority w:val="99"/>
    <w:semiHidden/>
    <w:unhideWhenUsed/>
    <w:rsid w:val="00F121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statela.edu/sites/default/files/groups/Career%20Development%20Center/Handouts/my_professional_brand_rubric_accessible.pdf" TargetMode="External"/><Relationship Id="rId3" Type="http://schemas.openxmlformats.org/officeDocument/2006/relationships/settings" Target="settings.xml"/><Relationship Id="rId7" Type="http://schemas.openxmlformats.org/officeDocument/2006/relationships/hyperlink" Target="https://www.calstatela.edu/sites/default/files/groups/Career%20Development%20Center/Handouts/my_professional_brand_accessible.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62CD08F-18AC-43D3-89B2-1C749A3B7361}"/>
      </w:docPartPr>
      <w:docPartBody>
        <w:p w:rsidR="0015225F" w:rsidRDefault="001974AD">
          <w:r w:rsidRPr="00034AE8">
            <w:rPr>
              <w:rStyle w:val="PlaceholderText"/>
            </w:rPr>
            <w:t>Click or tap here to enter text.</w:t>
          </w:r>
        </w:p>
      </w:docPartBody>
    </w:docPart>
    <w:docPart>
      <w:docPartPr>
        <w:name w:val="E26BEA0D4FF847DD939626C8F88650AE"/>
        <w:category>
          <w:name w:val="General"/>
          <w:gallery w:val="placeholder"/>
        </w:category>
        <w:types>
          <w:type w:val="bbPlcHdr"/>
        </w:types>
        <w:behaviors>
          <w:behavior w:val="content"/>
        </w:behaviors>
        <w:guid w:val="{515470E2-BD37-4387-80AC-D7C447B7FC55}"/>
      </w:docPartPr>
      <w:docPartBody>
        <w:p w:rsidR="0015225F" w:rsidRDefault="001974AD" w:rsidP="001974AD">
          <w:pPr>
            <w:pStyle w:val="E26BEA0D4FF847DD939626C8F88650AE"/>
          </w:pPr>
          <w:r w:rsidRPr="00034AE8">
            <w:rPr>
              <w:rStyle w:val="PlaceholderText"/>
            </w:rPr>
            <w:t>Click or tap here to enter text.</w:t>
          </w:r>
        </w:p>
      </w:docPartBody>
    </w:docPart>
    <w:docPart>
      <w:docPartPr>
        <w:name w:val="86712CF7595E4ECC9B6D96412F25A408"/>
        <w:category>
          <w:name w:val="General"/>
          <w:gallery w:val="placeholder"/>
        </w:category>
        <w:types>
          <w:type w:val="bbPlcHdr"/>
        </w:types>
        <w:behaviors>
          <w:behavior w:val="content"/>
        </w:behaviors>
        <w:guid w:val="{9503AF1B-69E2-429C-9279-872D30E21BAD}"/>
      </w:docPartPr>
      <w:docPartBody>
        <w:p w:rsidR="0015225F" w:rsidRDefault="001974AD" w:rsidP="001974AD">
          <w:pPr>
            <w:pStyle w:val="86712CF7595E4ECC9B6D96412F25A408"/>
          </w:pPr>
          <w:r w:rsidRPr="00034A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74AD"/>
    <w:rsid w:val="001125D3"/>
    <w:rsid w:val="0015225F"/>
    <w:rsid w:val="00197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74AD"/>
    <w:rPr>
      <w:color w:val="808080"/>
    </w:rPr>
  </w:style>
  <w:style w:type="paragraph" w:customStyle="1" w:styleId="3D81CE23E3A341B39C106B2963B2A751">
    <w:name w:val="3D81CE23E3A341B39C106B2963B2A751"/>
    <w:rsid w:val="001974AD"/>
  </w:style>
  <w:style w:type="paragraph" w:customStyle="1" w:styleId="026790F4628A4E20AC04F9E2DB1848BD">
    <w:name w:val="026790F4628A4E20AC04F9E2DB1848BD"/>
    <w:rsid w:val="001974AD"/>
  </w:style>
  <w:style w:type="paragraph" w:customStyle="1" w:styleId="25035968456345A7A8E86FE5EE38C20C">
    <w:name w:val="25035968456345A7A8E86FE5EE38C20C"/>
    <w:rsid w:val="001974AD"/>
  </w:style>
  <w:style w:type="paragraph" w:customStyle="1" w:styleId="98783F412CFD410D8CCE9536BD27CA40">
    <w:name w:val="98783F412CFD410D8CCE9536BD27CA40"/>
    <w:rsid w:val="001974AD"/>
  </w:style>
  <w:style w:type="paragraph" w:customStyle="1" w:styleId="C5399F41C4DE4FD1AB9BC31B308DDCF6">
    <w:name w:val="C5399F41C4DE4FD1AB9BC31B308DDCF6"/>
    <w:rsid w:val="001974AD"/>
  </w:style>
  <w:style w:type="paragraph" w:customStyle="1" w:styleId="26B692137AD64E76805CAD9561009253">
    <w:name w:val="26B692137AD64E76805CAD9561009253"/>
    <w:rsid w:val="001974AD"/>
  </w:style>
  <w:style w:type="paragraph" w:customStyle="1" w:styleId="7F0D4062DA2945B5AD23BDF4F0DE124E">
    <w:name w:val="7F0D4062DA2945B5AD23BDF4F0DE124E"/>
    <w:rsid w:val="001974AD"/>
  </w:style>
  <w:style w:type="paragraph" w:customStyle="1" w:styleId="DA63BF3A6F6E4AC58486D924669F8944">
    <w:name w:val="DA63BF3A6F6E4AC58486D924669F8944"/>
    <w:rsid w:val="001974AD"/>
  </w:style>
  <w:style w:type="paragraph" w:customStyle="1" w:styleId="EAB26B10DE6F4E9FB599215DE3D3C11D">
    <w:name w:val="EAB26B10DE6F4E9FB599215DE3D3C11D"/>
    <w:rsid w:val="001974AD"/>
  </w:style>
  <w:style w:type="paragraph" w:customStyle="1" w:styleId="3A56E5B62DF84591B43844860929F26B">
    <w:name w:val="3A56E5B62DF84591B43844860929F26B"/>
    <w:rsid w:val="001974AD"/>
  </w:style>
  <w:style w:type="paragraph" w:customStyle="1" w:styleId="AAA2F582CB3F45EB81C3C2E857C4C820">
    <w:name w:val="AAA2F582CB3F45EB81C3C2E857C4C820"/>
    <w:rsid w:val="001974AD"/>
  </w:style>
  <w:style w:type="paragraph" w:customStyle="1" w:styleId="D21671FDF2FC4EF49D8C06BB16AEDACA">
    <w:name w:val="D21671FDF2FC4EF49D8C06BB16AEDACA"/>
    <w:rsid w:val="001974AD"/>
  </w:style>
  <w:style w:type="paragraph" w:customStyle="1" w:styleId="2D18DCB4C484462A86ACB9FB1922D23E">
    <w:name w:val="2D18DCB4C484462A86ACB9FB1922D23E"/>
    <w:rsid w:val="001974AD"/>
  </w:style>
  <w:style w:type="paragraph" w:customStyle="1" w:styleId="5D9811C8BD7A41F0BD9C3A324AE01259">
    <w:name w:val="5D9811C8BD7A41F0BD9C3A324AE01259"/>
    <w:rsid w:val="001974AD"/>
  </w:style>
  <w:style w:type="paragraph" w:customStyle="1" w:styleId="E26BEA0D4FF847DD939626C8F88650AE">
    <w:name w:val="E26BEA0D4FF847DD939626C8F88650AE"/>
    <w:rsid w:val="001974AD"/>
  </w:style>
  <w:style w:type="paragraph" w:customStyle="1" w:styleId="86712CF7595E4ECC9B6D96412F25A408">
    <w:name w:val="86712CF7595E4ECC9B6D96412F25A408"/>
    <w:rsid w:val="001974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asz, Michelle</dc:creator>
  <cp:keywords/>
  <dc:description/>
  <cp:lastModifiedBy>Michelle Lovasz</cp:lastModifiedBy>
  <cp:revision>3</cp:revision>
  <dcterms:created xsi:type="dcterms:W3CDTF">2021-11-08T17:40:00Z</dcterms:created>
  <dcterms:modified xsi:type="dcterms:W3CDTF">2022-08-25T02:44:00Z</dcterms:modified>
</cp:coreProperties>
</file>